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 3.1 below). If you use the Gruntwork Subscription and register for the Reference Architecture, the Trial Period will begin on the date Gruntwork commits to deploying your Reference Architecture (as defined in 3.2 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Dedicated Support and Reference Architecture, (b) you will not be subject to the Minimum Term (as defined in 1.1 above), and 1.3 and 1.4 above shall not apply, (c) notwithstanding 1.5 above, the License shall immediately terminate in full and you shall immediately cease use of all Gruntwork intellectual property, including all of your forks of the Gruntwork source code repositories, and (d) notwithstanding 1.3 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dedicated-support"/>
      <w:r>
        <w:t xml:space="preserve">Dedicated Support Terms</w:t>
      </w:r>
      <w:bookmarkEnd w:id="50"/>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1" w:name="term-and-termination-2"/>
      <w:r>
        <w:t xml:space="preserve">1. Term and Termination</w:t>
      </w:r>
      <w:bookmarkEnd w:id="51"/>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 unless you terminate your use of Dedicated Support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Heading3"/>
      </w:pPr>
      <w:bookmarkStart w:id="52" w:name="payment-terms-1"/>
      <w:r>
        <w:t xml:space="preserve">2. Payment Terms</w:t>
      </w:r>
      <w:bookmarkEnd w:id="52"/>
    </w:p>
    <w:p>
      <w:pPr>
        <w:pStyle w:val="FirstParagraph"/>
      </w:pPr>
      <w:r>
        <w:t xml:space="preserve">In consideration for the Dedicated Support,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two business days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4" w:name="reference-architecture"/>
      <w:r>
        <w:t xml:space="preserve">Reference Architecture Terms</w:t>
      </w:r>
      <w:bookmarkEnd w:id="54"/>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Your payment for the Gruntwork Subscription entitles your Authorized Users for your Gruntwork Subscription to also use Houston.</w:t>
      </w:r>
    </w:p>
    <w:p>
      <w:pPr>
        <w:pStyle w:val="Heading3"/>
      </w:pPr>
      <w:bookmarkStart w:id="61" w:name="included-features-3"/>
      <w:r>
        <w:t xml:space="preserve">3. Included Features</w:t>
      </w:r>
      <w:bookmarkEnd w:id="61"/>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2" w:name="customer-responsibilities"/>
      <w:r>
        <w:t xml:space="preserve">4. Customer Responsibilities</w:t>
      </w:r>
      <w:bookmarkEnd w:id="62"/>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3" w:name="additional-provisions"/>
      <w:r>
        <w:t xml:space="preserve">5. Additional Provisions</w:t>
      </w:r>
      <w:bookmarkEnd w:id="63"/>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6T00:38:13Z</dcterms:created>
  <dcterms:modified xsi:type="dcterms:W3CDTF">2019-02-26T00:38:13Z</dcterms:modified>
</cp:coreProperties>
</file>